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A0ED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A0ED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A0ED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A0ED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5F0890B" w:rsidR="0000007A" w:rsidRPr="009A0EDB" w:rsidRDefault="005709B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A0ED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9A0ED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A0E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A650AD" w:rsidR="0000007A" w:rsidRPr="009A0ED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6A99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33</w:t>
            </w:r>
          </w:p>
        </w:tc>
      </w:tr>
      <w:tr w:rsidR="0000007A" w:rsidRPr="009A0ED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A0E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43A567" w:rsidR="0000007A" w:rsidRPr="009A0EDB" w:rsidRDefault="006C166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A0EDB">
              <w:rPr>
                <w:rFonts w:ascii="Arial" w:hAnsi="Arial" w:cs="Arial"/>
                <w:b/>
                <w:sz w:val="20"/>
                <w:szCs w:val="20"/>
                <w:lang w:val="en-GB"/>
              </w:rPr>
              <w:t>Characteristics of Self-Compacting Concrete Incorporating Palm Kernel Shell Ash with Variations in Superplasticizer Content</w:t>
            </w:r>
          </w:p>
        </w:tc>
      </w:tr>
      <w:tr w:rsidR="00CF0BBB" w:rsidRPr="009A0ED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A0ED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608FD3" w:rsidR="00CF0BBB" w:rsidRPr="009A0EDB" w:rsidRDefault="00D56A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9A0ED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A0ED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A0E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0ED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A0ED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A0E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A0ED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A0E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A0E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0ED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A0ED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A0ED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A0E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A0EDB">
              <w:rPr>
                <w:rFonts w:ascii="Arial" w:hAnsi="Arial" w:cs="Arial"/>
                <w:lang w:val="en-GB"/>
              </w:rPr>
              <w:t>Author’s Feedback</w:t>
            </w:r>
            <w:r w:rsidRPr="009A0ED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A0ED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5609C2" w:rsidRPr="009A0ED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5609C2" w:rsidRPr="009A0EDB" w:rsidRDefault="005609C2" w:rsidP="005609C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5609C2" w:rsidRPr="009A0EDB" w:rsidRDefault="005609C2" w:rsidP="005609C2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D785C6" w14:textId="19F21341" w:rsidR="00E66AF3" w:rsidRPr="009A0EDB" w:rsidRDefault="005609C2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entioned work is </w:t>
            </w:r>
            <w:proofErr w:type="gramStart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 ,because</w:t>
            </w:r>
            <w:proofErr w:type="gramEnd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uthor has tried to save the </w:t>
            </w:r>
            <w:proofErr w:type="gramStart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tural  resources</w:t>
            </w:r>
            <w:proofErr w:type="gramEnd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y </w:t>
            </w:r>
            <w:r w:rsidR="00B50CD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ially </w:t>
            </w:r>
            <w:proofErr w:type="gramStart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placing  </w:t>
            </w:r>
            <w:r w:rsidR="00B50CD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ment</w:t>
            </w:r>
            <w:proofErr w:type="gramEnd"/>
            <w:r w:rsidR="00B50CD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y </w:t>
            </w:r>
            <w:r w:rsidR="00B50CD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lm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0A4461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kernel 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hell</w:t>
            </w:r>
            <w:r w:rsidR="00B50CD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B50CD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h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,</w:t>
            </w:r>
            <w:proofErr w:type="gramEnd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cause the use of </w:t>
            </w:r>
            <w:r w:rsidR="00B50CD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ement in 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crete worldwide is increasing and </w:t>
            </w:r>
            <w:proofErr w:type="gramStart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  have</w:t>
            </w:r>
            <w:proofErr w:type="gramEnd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think about saving of our Nature by using locally available </w:t>
            </w:r>
            <w:proofErr w:type="gramStart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terial .</w:t>
            </w:r>
            <w:proofErr w:type="gramEnd"/>
            <w:r w:rsidR="0043501B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study tests the effects of </w:t>
            </w:r>
            <w:r w:rsidR="000A4461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ercentage </w:t>
            </w:r>
            <w:r w:rsidR="000D1D4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ariations</w:t>
            </w:r>
            <w:r w:rsidR="0043501B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0D1D4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superplasticizer content</w:t>
            </w:r>
            <w:r w:rsidR="0043501B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concrete</w:t>
            </w:r>
            <w:r w:rsidR="000D1D4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7DBC9196" w14:textId="20CCA4C5" w:rsidR="00E66AF3" w:rsidRPr="009A0EDB" w:rsidRDefault="00E66AF3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may be useful for some specific application on concrete sector</w:t>
            </w:r>
            <w:r w:rsidR="00FD40C6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609C2" w:rsidRPr="009A0ED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5609C2" w:rsidRPr="009A0EDB" w:rsidRDefault="005609C2" w:rsidP="005609C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5609C2" w:rsidRPr="009A0EDB" w:rsidRDefault="005609C2" w:rsidP="005609C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1DE9B25" w14:textId="77777777" w:rsidR="00E92338" w:rsidRPr="009A0EDB" w:rsidRDefault="00E92338" w:rsidP="00E9233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proofErr w:type="gramEnd"/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esent title is suitable.</w:t>
            </w:r>
          </w:p>
          <w:p w14:paraId="794AA9A7" w14:textId="7FB084AB" w:rsidR="005609C2" w:rsidRPr="009A0EDB" w:rsidRDefault="005609C2" w:rsidP="00E543C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609C2" w:rsidRPr="009A0ED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5609C2" w:rsidRPr="009A0EDB" w:rsidRDefault="005609C2" w:rsidP="005609C2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A0ED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B7D4C9D" w:rsidR="005609C2" w:rsidRPr="009A0EDB" w:rsidRDefault="005A19EA" w:rsidP="00F21E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could be detailed </w:t>
            </w:r>
            <w:r w:rsidR="00F21EB6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ased on the number of </w:t>
            </w:r>
            <w:proofErr w:type="gramStart"/>
            <w:r w:rsidR="00F21EB6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st</w:t>
            </w:r>
            <w:proofErr w:type="gramEnd"/>
            <w:r w:rsidR="00F21EB6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ducted to </w:t>
            </w:r>
            <w:r w:rsidR="00E92338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mmarise them</w:t>
            </w:r>
            <w:r w:rsidR="00B072CA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hen reading</w:t>
            </w:r>
            <w:r w:rsidR="00F21EB6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609C2" w:rsidRPr="009A0ED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5609C2" w:rsidRPr="009A0EDB" w:rsidRDefault="005609C2" w:rsidP="005609C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1D2A765" w14:textId="4383653C" w:rsidR="005609C2" w:rsidRPr="009A0EDB" w:rsidRDefault="00D77D61" w:rsidP="005609C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is scientifically</w:t>
            </w:r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ppropriate. But the work requires </w:t>
            </w:r>
            <w:r w:rsidR="00B47515"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few</w:t>
            </w:r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test</w:t>
            </w:r>
            <w:proofErr w:type="gramEnd"/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discussions before concluding the positive effect of the </w:t>
            </w:r>
            <w:proofErr w:type="spellStart"/>
            <w:r w:rsidR="00B47515"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self compacting</w:t>
            </w:r>
            <w:proofErr w:type="spellEnd"/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ncrete</w:t>
            </w:r>
            <w:r w:rsidR="00B47515"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  <w:p w14:paraId="22CF92C1" w14:textId="77777777" w:rsidR="007C7370" w:rsidRPr="009A0EDB" w:rsidRDefault="007C7370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EA65847" w14:textId="2537536D" w:rsidR="00F24DAC" w:rsidRPr="009A0EDB" w:rsidRDefault="00F24DAC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initial and final setting time</w:t>
            </w:r>
            <w:r w:rsidR="0066461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concrete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ing the vacate apparatus</w:t>
            </w:r>
            <w:r w:rsidR="0066461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important for this study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56883C6F" w14:textId="77777777" w:rsidR="007C7370" w:rsidRPr="009A0EDB" w:rsidRDefault="007C7370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374DC61" w14:textId="190F522E" w:rsidR="007C7370" w:rsidRPr="009A0EDB" w:rsidRDefault="00AF7CE1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</w:t>
            </w:r>
            <w:r w:rsidR="00081C8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ysical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operties </w:t>
            </w:r>
            <w:r w:rsidR="00081C8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ch as </w:t>
            </w:r>
            <w:proofErr w:type="spellStart"/>
            <w:r w:rsidR="00081C8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ness</w:t>
            </w:r>
            <w:proofErr w:type="spellEnd"/>
            <w:r w:rsidR="00081C8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dulus. Specific gravity and aggregate impact test 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uld have been </w:t>
            </w:r>
            <w:proofErr w:type="spellStart"/>
            <w:r w:rsidR="00081C8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ccesarry</w:t>
            </w:r>
            <w:proofErr w:type="spellEnd"/>
            <w:r w:rsidR="00081C8C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the more insight to the study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6EAD19B4" w14:textId="6C37CB08" w:rsidR="00AF7CE1" w:rsidRPr="009A0EDB" w:rsidRDefault="00AF7CE1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5EC5DD2E" w14:textId="103DB56E" w:rsidR="00477A39" w:rsidRPr="009A0EDB" w:rsidRDefault="00B47515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00477A39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range of sizes of crushed coarse aggregate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s to be stated</w:t>
            </w:r>
            <w:r w:rsidR="0066461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if it 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r w:rsidR="0066461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low</w:t>
            </w: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5mm</w:t>
            </w:r>
            <w:r w:rsidR="0066461E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n it can be classified as fine aggregate.</w:t>
            </w:r>
          </w:p>
          <w:p w14:paraId="2A660318" w14:textId="4AFD7A22" w:rsidR="007C7370" w:rsidRPr="009A0EDB" w:rsidRDefault="007C7370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34C81" w14:textId="7182FA4A" w:rsidR="003506A0" w:rsidRPr="009A0EDB" w:rsidRDefault="00F65E93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gure 19, slump flow testing clearly indicates that the coarse aggregates were too small for concrete works.</w:t>
            </w:r>
          </w:p>
          <w:p w14:paraId="5B142E49" w14:textId="77777777" w:rsidR="003506A0" w:rsidRPr="009A0EDB" w:rsidRDefault="003506A0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14C338DA" w:rsidR="00D75272" w:rsidRPr="009A0EDB" w:rsidRDefault="00B772DF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indly indicate the nature of the sand used. Example river sand from Tanjung Raja.</w:t>
            </w:r>
            <w:r w:rsidR="00AF7CE1"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609C2" w:rsidRPr="009A0ED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5609C2" w:rsidRPr="009A0EDB" w:rsidRDefault="005609C2" w:rsidP="005609C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5609C2" w:rsidRPr="009A0EDB" w:rsidRDefault="005609C2" w:rsidP="005609C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0ED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537E719" w14:textId="77777777" w:rsidR="0025323C" w:rsidRPr="009A0EDB" w:rsidRDefault="0025323C" w:rsidP="005609C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4FE0567" w14:textId="08147E24" w:rsidR="005609C2" w:rsidRPr="009A0EDB" w:rsidRDefault="0025323C" w:rsidP="005609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ferences are sufficient </w:t>
            </w:r>
          </w:p>
        </w:tc>
        <w:tc>
          <w:tcPr>
            <w:tcW w:w="1523" w:type="pct"/>
          </w:tcPr>
          <w:p w14:paraId="40220055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609C2" w:rsidRPr="009A0ED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5609C2" w:rsidRPr="009A0EDB" w:rsidRDefault="005609C2" w:rsidP="005609C2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A0ED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9DC0AB1" w:rsidR="005609C2" w:rsidRPr="009A0EDB" w:rsidRDefault="0025323C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609C2" w:rsidRPr="009A0ED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A0ED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A0ED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A0ED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5609C2" w:rsidRPr="009A0EDB" w:rsidRDefault="005609C2" w:rsidP="005609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2D93AD05" w:rsidR="005609C2" w:rsidRPr="009A0EDB" w:rsidRDefault="0025323C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0E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lease check from literature on </w:t>
            </w:r>
            <w:proofErr w:type="spellStart"/>
            <w:r w:rsidRPr="009A0EDB">
              <w:rPr>
                <w:rFonts w:ascii="Arial" w:hAnsi="Arial" w:cs="Arial"/>
                <w:b/>
                <w:sz w:val="20"/>
                <w:szCs w:val="20"/>
                <w:lang w:val="en-GB"/>
              </w:rPr>
              <w:t>conctrete</w:t>
            </w:r>
            <w:proofErr w:type="spellEnd"/>
            <w:r w:rsidRPr="009A0ED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orks and read on the coarse aggregate size ranges that is suitable for concrete works.</w:t>
            </w:r>
          </w:p>
          <w:p w14:paraId="15DFD0E8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5609C2" w:rsidRPr="009A0EDB" w:rsidRDefault="005609C2" w:rsidP="005609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E7AF2A" w14:textId="77777777" w:rsidR="00F1171E" w:rsidRPr="009A0E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A0E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6B20AA" w:rsidRPr="009A0EDB" w14:paraId="66186B09" w14:textId="77777777" w:rsidTr="006B20A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FEBC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9A0ED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A0ED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EBC3A62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B20AA" w:rsidRPr="009A0EDB" w14:paraId="1A0C030F" w14:textId="77777777" w:rsidTr="006B20A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F2344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8D03B" w14:textId="77777777" w:rsidR="006B20AA" w:rsidRPr="009A0EDB" w:rsidRDefault="006B20A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A0E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29D2" w14:textId="77777777" w:rsidR="006B20AA" w:rsidRPr="009A0EDB" w:rsidRDefault="006B20A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A0ED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A0ED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5B63494" w14:textId="77777777" w:rsidR="006B20AA" w:rsidRPr="009A0EDB" w:rsidRDefault="006B20A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B20AA" w:rsidRPr="009A0EDB" w14:paraId="55CCAFA0" w14:textId="77777777" w:rsidTr="006B20A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E2280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A0ED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9DE705A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8FD18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A0E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A0E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A0E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36257BD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CB538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50EABA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49C30E" w14:textId="77777777" w:rsidR="006B20AA" w:rsidRPr="009A0EDB" w:rsidRDefault="006B20A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87A682A" w14:textId="77777777" w:rsidR="006B20AA" w:rsidRPr="009A0EDB" w:rsidRDefault="006B20AA" w:rsidP="006B20AA">
      <w:pPr>
        <w:rPr>
          <w:rFonts w:ascii="Arial" w:hAnsi="Arial" w:cs="Arial"/>
          <w:sz w:val="20"/>
          <w:szCs w:val="20"/>
        </w:rPr>
      </w:pPr>
    </w:p>
    <w:p w14:paraId="7AFAE154" w14:textId="77777777" w:rsidR="006B20AA" w:rsidRPr="009A0EDB" w:rsidRDefault="006B20AA" w:rsidP="006B20AA">
      <w:pPr>
        <w:rPr>
          <w:rFonts w:ascii="Arial" w:hAnsi="Arial" w:cs="Arial"/>
          <w:sz w:val="20"/>
          <w:szCs w:val="20"/>
        </w:rPr>
      </w:pPr>
    </w:p>
    <w:bookmarkEnd w:id="1"/>
    <w:p w14:paraId="64A675B2" w14:textId="77777777" w:rsidR="009A0EDB" w:rsidRPr="006F1AFC" w:rsidRDefault="009A0EDB" w:rsidP="009A0ED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F1AFC">
        <w:rPr>
          <w:rFonts w:ascii="Arial" w:hAnsi="Arial" w:cs="Arial"/>
          <w:b/>
          <w:u w:val="single"/>
        </w:rPr>
        <w:t>Reviewer details:</w:t>
      </w:r>
    </w:p>
    <w:p w14:paraId="60FE081A" w14:textId="77777777" w:rsidR="009A0EDB" w:rsidRPr="006F1AFC" w:rsidRDefault="009A0EDB" w:rsidP="009A0ED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F1AFC">
        <w:rPr>
          <w:rFonts w:ascii="Arial" w:hAnsi="Arial" w:cs="Arial"/>
          <w:b/>
          <w:color w:val="000000"/>
        </w:rPr>
        <w:t>Philip Boamah, Ghana</w:t>
      </w:r>
    </w:p>
    <w:p w14:paraId="0C89B081" w14:textId="77777777" w:rsidR="009A0EDB" w:rsidRPr="006F1AFC" w:rsidRDefault="009A0EDB" w:rsidP="009A0ED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75C39BE" w14:textId="77777777" w:rsidR="006B20AA" w:rsidRPr="009A0EDB" w:rsidRDefault="006B20AA" w:rsidP="006B20AA">
      <w:pPr>
        <w:rPr>
          <w:rFonts w:ascii="Arial" w:hAnsi="Arial" w:cs="Arial"/>
          <w:sz w:val="20"/>
          <w:szCs w:val="20"/>
        </w:rPr>
      </w:pPr>
    </w:p>
    <w:bookmarkEnd w:id="2"/>
    <w:p w14:paraId="58201520" w14:textId="77777777" w:rsidR="006B20AA" w:rsidRPr="009A0EDB" w:rsidRDefault="006B20AA" w:rsidP="006B20AA">
      <w:pPr>
        <w:rPr>
          <w:rFonts w:ascii="Arial" w:hAnsi="Arial" w:cs="Arial"/>
          <w:sz w:val="20"/>
          <w:szCs w:val="20"/>
        </w:rPr>
      </w:pPr>
    </w:p>
    <w:bookmarkEnd w:id="3"/>
    <w:p w14:paraId="61D74411" w14:textId="77777777" w:rsidR="006B20AA" w:rsidRPr="009A0EDB" w:rsidRDefault="006B20AA" w:rsidP="006B20AA">
      <w:pPr>
        <w:rPr>
          <w:rFonts w:ascii="Arial" w:hAnsi="Arial" w:cs="Arial"/>
          <w:sz w:val="20"/>
          <w:szCs w:val="20"/>
        </w:rPr>
      </w:pPr>
    </w:p>
    <w:bookmarkEnd w:id="4"/>
    <w:p w14:paraId="1A5B190B" w14:textId="77777777" w:rsidR="006B20AA" w:rsidRPr="009A0EDB" w:rsidRDefault="006B20AA" w:rsidP="006B20AA">
      <w:pPr>
        <w:rPr>
          <w:rFonts w:ascii="Arial" w:hAnsi="Arial" w:cs="Arial"/>
          <w:sz w:val="20"/>
          <w:szCs w:val="20"/>
        </w:rPr>
      </w:pPr>
    </w:p>
    <w:p w14:paraId="25069224" w14:textId="77777777" w:rsidR="00F1171E" w:rsidRPr="009A0E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9A0ED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E7A400" w14:textId="77777777" w:rsidR="003B43B2" w:rsidRPr="0000007A" w:rsidRDefault="003B43B2" w:rsidP="0099583E">
      <w:r>
        <w:separator/>
      </w:r>
    </w:p>
  </w:endnote>
  <w:endnote w:type="continuationSeparator" w:id="0">
    <w:p w14:paraId="2E15965D" w14:textId="77777777" w:rsidR="003B43B2" w:rsidRPr="0000007A" w:rsidRDefault="003B43B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2602CC" w14:textId="77777777" w:rsidR="003B43B2" w:rsidRPr="0000007A" w:rsidRDefault="003B43B2" w:rsidP="0099583E">
      <w:r>
        <w:separator/>
      </w:r>
    </w:p>
  </w:footnote>
  <w:footnote w:type="continuationSeparator" w:id="0">
    <w:p w14:paraId="5833210D" w14:textId="77777777" w:rsidR="003B43B2" w:rsidRPr="0000007A" w:rsidRDefault="003B43B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42954663">
    <w:abstractNumId w:val="3"/>
  </w:num>
  <w:num w:numId="2" w16cid:durableId="2072843923">
    <w:abstractNumId w:val="6"/>
  </w:num>
  <w:num w:numId="3" w16cid:durableId="536085859">
    <w:abstractNumId w:val="5"/>
  </w:num>
  <w:num w:numId="4" w16cid:durableId="783618021">
    <w:abstractNumId w:val="7"/>
  </w:num>
  <w:num w:numId="5" w16cid:durableId="1943801088">
    <w:abstractNumId w:val="4"/>
  </w:num>
  <w:num w:numId="6" w16cid:durableId="1167747704">
    <w:abstractNumId w:val="0"/>
  </w:num>
  <w:num w:numId="7" w16cid:durableId="1536308685">
    <w:abstractNumId w:val="1"/>
  </w:num>
  <w:num w:numId="8" w16cid:durableId="1971739750">
    <w:abstractNumId w:val="9"/>
  </w:num>
  <w:num w:numId="9" w16cid:durableId="691296804">
    <w:abstractNumId w:val="8"/>
  </w:num>
  <w:num w:numId="10" w16cid:durableId="16293583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2E2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1C8C"/>
    <w:rsid w:val="00084D7C"/>
    <w:rsid w:val="000936AC"/>
    <w:rsid w:val="00095A59"/>
    <w:rsid w:val="000A2134"/>
    <w:rsid w:val="000A2D36"/>
    <w:rsid w:val="000A4461"/>
    <w:rsid w:val="000A6F41"/>
    <w:rsid w:val="000B4EE5"/>
    <w:rsid w:val="000B5250"/>
    <w:rsid w:val="000B74A1"/>
    <w:rsid w:val="000B757E"/>
    <w:rsid w:val="000C0837"/>
    <w:rsid w:val="000C0B04"/>
    <w:rsid w:val="000C3B7E"/>
    <w:rsid w:val="000D13B0"/>
    <w:rsid w:val="000D1D4C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23C"/>
    <w:rsid w:val="0025366D"/>
    <w:rsid w:val="0025366F"/>
    <w:rsid w:val="00256735"/>
    <w:rsid w:val="00257F9E"/>
    <w:rsid w:val="00262634"/>
    <w:rsid w:val="002650C5"/>
    <w:rsid w:val="00270EC0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6A0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3B2"/>
    <w:rsid w:val="003D1BDE"/>
    <w:rsid w:val="003E746A"/>
    <w:rsid w:val="003F3907"/>
    <w:rsid w:val="00401C12"/>
    <w:rsid w:val="00421DBF"/>
    <w:rsid w:val="0042465A"/>
    <w:rsid w:val="0043501B"/>
    <w:rsid w:val="00435B36"/>
    <w:rsid w:val="00440E43"/>
    <w:rsid w:val="00442B24"/>
    <w:rsid w:val="004430CD"/>
    <w:rsid w:val="0044519B"/>
    <w:rsid w:val="004469E9"/>
    <w:rsid w:val="00452F40"/>
    <w:rsid w:val="00457AB1"/>
    <w:rsid w:val="00457BC0"/>
    <w:rsid w:val="00461309"/>
    <w:rsid w:val="00462996"/>
    <w:rsid w:val="00474129"/>
    <w:rsid w:val="00477844"/>
    <w:rsid w:val="00477A39"/>
    <w:rsid w:val="00480748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9C2"/>
    <w:rsid w:val="00560D3C"/>
    <w:rsid w:val="00565D90"/>
    <w:rsid w:val="00567DE0"/>
    <w:rsid w:val="005709B6"/>
    <w:rsid w:val="005735A5"/>
    <w:rsid w:val="005757CF"/>
    <w:rsid w:val="00581FF9"/>
    <w:rsid w:val="005A19EA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003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61E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20AA"/>
    <w:rsid w:val="006B4F61"/>
    <w:rsid w:val="006C1664"/>
    <w:rsid w:val="006C3797"/>
    <w:rsid w:val="006D467C"/>
    <w:rsid w:val="006E01EE"/>
    <w:rsid w:val="006E6014"/>
    <w:rsid w:val="006E7D6E"/>
    <w:rsid w:val="007003C4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4673"/>
    <w:rsid w:val="007B54A4"/>
    <w:rsid w:val="007C6CDF"/>
    <w:rsid w:val="007C7370"/>
    <w:rsid w:val="007D0246"/>
    <w:rsid w:val="007F5873"/>
    <w:rsid w:val="008126B7"/>
    <w:rsid w:val="00814031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0EDB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4490"/>
    <w:rsid w:val="00A4787C"/>
    <w:rsid w:val="00A51369"/>
    <w:rsid w:val="00A519D1"/>
    <w:rsid w:val="00A5303B"/>
    <w:rsid w:val="00A65C50"/>
    <w:rsid w:val="00A8290F"/>
    <w:rsid w:val="00A84CA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CE1"/>
    <w:rsid w:val="00B03A45"/>
    <w:rsid w:val="00B072CA"/>
    <w:rsid w:val="00B2236C"/>
    <w:rsid w:val="00B22FE6"/>
    <w:rsid w:val="00B3033D"/>
    <w:rsid w:val="00B334D9"/>
    <w:rsid w:val="00B47515"/>
    <w:rsid w:val="00B50CDE"/>
    <w:rsid w:val="00B53059"/>
    <w:rsid w:val="00B562D2"/>
    <w:rsid w:val="00B62087"/>
    <w:rsid w:val="00B62F41"/>
    <w:rsid w:val="00B63782"/>
    <w:rsid w:val="00B66599"/>
    <w:rsid w:val="00B760E1"/>
    <w:rsid w:val="00B772DF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09A8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7C9A"/>
    <w:rsid w:val="00D11EE1"/>
    <w:rsid w:val="00D1283A"/>
    <w:rsid w:val="00D12970"/>
    <w:rsid w:val="00D14182"/>
    <w:rsid w:val="00D17979"/>
    <w:rsid w:val="00D2075F"/>
    <w:rsid w:val="00D24CBE"/>
    <w:rsid w:val="00D27A79"/>
    <w:rsid w:val="00D32AC2"/>
    <w:rsid w:val="00D40416"/>
    <w:rsid w:val="00D430AB"/>
    <w:rsid w:val="00D4782A"/>
    <w:rsid w:val="00D56A99"/>
    <w:rsid w:val="00D709EB"/>
    <w:rsid w:val="00D75272"/>
    <w:rsid w:val="00D7603E"/>
    <w:rsid w:val="00D77D61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79FC"/>
    <w:rsid w:val="00E03C32"/>
    <w:rsid w:val="00E3111A"/>
    <w:rsid w:val="00E451EA"/>
    <w:rsid w:val="00E543C3"/>
    <w:rsid w:val="00E57F4B"/>
    <w:rsid w:val="00E63889"/>
    <w:rsid w:val="00E63A98"/>
    <w:rsid w:val="00E645E9"/>
    <w:rsid w:val="00E65596"/>
    <w:rsid w:val="00E66385"/>
    <w:rsid w:val="00E66AF3"/>
    <w:rsid w:val="00E71C8D"/>
    <w:rsid w:val="00E72360"/>
    <w:rsid w:val="00E72A8E"/>
    <w:rsid w:val="00E9233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1EB6"/>
    <w:rsid w:val="00F24781"/>
    <w:rsid w:val="00F24DAC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E93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0C6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16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166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A0ED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3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6</cp:revision>
  <dcterms:created xsi:type="dcterms:W3CDTF">2025-10-04T17:27:00Z</dcterms:created>
  <dcterms:modified xsi:type="dcterms:W3CDTF">2025-10-09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